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725A6EFD" w:rsidR="00D06F77" w:rsidRPr="00D06F77" w:rsidRDefault="007A7E6B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Jumping Frog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75F73C8F" w14:textId="77777777" w:rsidR="00917C49" w:rsidRPr="00917C49" w:rsidRDefault="00917C49" w:rsidP="00917C4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There is a row. Rows are numbered from 1 to </w:t>
      </w:r>
      <w:proofErr w:type="gram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N,...</w:t>
      </w:r>
      <w:proofErr w:type="gram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. A frog is currently at position 1. He has to reach position N.</w:t>
      </w:r>
    </w:p>
    <w:p w14:paraId="28DB391B" w14:textId="6702E6D5" w:rsidR="00917C49" w:rsidRPr="00917C49" w:rsidRDefault="00917C49" w:rsidP="00917C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14:paraId="7D2A7DB9" w14:textId="77777777" w:rsidR="00917C49" w:rsidRPr="00917C49" w:rsidRDefault="00917C49" w:rsidP="00917C4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To reach N, he can do the following operation in each step:</w:t>
      </w:r>
    </w:p>
    <w:p w14:paraId="622615E5" w14:textId="755E6B1E" w:rsidR="00917C49" w:rsidRPr="00917C49" w:rsidRDefault="00917C49" w:rsidP="00917C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14:paraId="6A22DD69" w14:textId="77777777" w:rsidR="00917C49" w:rsidRPr="00917C49" w:rsidRDefault="00917C49" w:rsidP="00917C4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f he is currently at position </w:t>
      </w:r>
      <w:proofErr w:type="spell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</w:t>
      </w:r>
      <w:proofErr w:type="spell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, then he can jump to:</w:t>
      </w:r>
    </w:p>
    <w:p w14:paraId="56950293" w14:textId="77777777" w:rsidR="00917C49" w:rsidRPr="00917C49" w:rsidRDefault="00917C49" w:rsidP="00917C49">
      <w:pPr>
        <w:numPr>
          <w:ilvl w:val="0"/>
          <w:numId w:val="5"/>
        </w:numPr>
        <w:spacing w:beforeAutospacing="1" w:after="0" w:afterAutospacing="1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Position </w:t>
      </w:r>
      <w:proofErr w:type="spell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</w:t>
      </w:r>
      <w:proofErr w:type="spell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 xml:space="preserve"> * 2 with cost a.</w:t>
      </w:r>
    </w:p>
    <w:p w14:paraId="2D909DCA" w14:textId="77777777" w:rsidR="00917C49" w:rsidRPr="00917C49" w:rsidRDefault="00917C49" w:rsidP="00917C4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Position </w:t>
      </w:r>
      <w:proofErr w:type="spell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</w:t>
      </w:r>
      <w:proofErr w:type="spell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 xml:space="preserve"> ^ 1 with cost </w:t>
      </w:r>
      <w:proofErr w:type="gram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b ,</w:t>
      </w:r>
      <w:proofErr w:type="gram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 ‘^’ denotes the bitwise XOR operation.</w:t>
      </w:r>
    </w:p>
    <w:p w14:paraId="200226CD" w14:textId="77777777" w:rsidR="00917C49" w:rsidRPr="00917C49" w:rsidRDefault="00917C49" w:rsidP="00917C4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Position </w:t>
      </w:r>
      <w:proofErr w:type="spell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</w:t>
      </w:r>
      <w:proofErr w:type="spell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 xml:space="preserve"> + 1 with cost c.</w:t>
      </w:r>
    </w:p>
    <w:p w14:paraId="0D9746D7" w14:textId="77777777" w:rsidR="00917C49" w:rsidRPr="00917C49" w:rsidRDefault="00917C49" w:rsidP="00917C4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Position </w:t>
      </w:r>
      <w:proofErr w:type="spellStart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i</w:t>
      </w:r>
      <w:proofErr w:type="spellEnd"/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 xml:space="preserve"> – 1 with cost d.</w:t>
      </w:r>
    </w:p>
    <w:p w14:paraId="7F855AB4" w14:textId="77777777" w:rsidR="00917C49" w:rsidRPr="00917C49" w:rsidRDefault="00917C49" w:rsidP="00917C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br/>
      </w:r>
    </w:p>
    <w:p w14:paraId="39F598DD" w14:textId="77777777" w:rsidR="00917C49" w:rsidRPr="00917C49" w:rsidRDefault="00917C49" w:rsidP="00917C4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17C49">
        <w:rPr>
          <w:rFonts w:ascii="Segoe UI" w:eastAsia="Times New Roman" w:hAnsi="Segoe UI" w:cs="Segoe UI"/>
          <w:sz w:val="23"/>
          <w:szCs w:val="23"/>
          <w:lang w:bidi="bn-IN"/>
        </w:rPr>
        <w:t>Find the minimum cost takes for the frog to reach N. </w:t>
      </w: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02D133C5" w14:textId="2AAAD222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one integer </w:t>
      </w:r>
      <w:r w:rsidRPr="00631360">
        <w:rPr>
          <w:rFonts w:cs="Times New Roman"/>
          <w:b/>
          <w:bCs/>
          <w:sz w:val="24"/>
          <w:szCs w:val="24"/>
        </w:rPr>
        <w:t xml:space="preserve">T (1 ≤ T ≤ </w:t>
      </w:r>
      <w:r w:rsidR="0069109C">
        <w:rPr>
          <w:rFonts w:cs="Times New Roman"/>
          <w:b/>
          <w:bCs/>
          <w:sz w:val="24"/>
          <w:szCs w:val="24"/>
        </w:rPr>
        <w:t>10</w:t>
      </w:r>
      <w:r w:rsidRPr="00631360">
        <w:rPr>
          <w:rFonts w:cs="Times New Roman"/>
          <w:b/>
          <w:bCs/>
          <w:sz w:val="24"/>
          <w:szCs w:val="24"/>
        </w:rPr>
        <w:t>0)</w:t>
      </w:r>
      <w:r w:rsidRPr="00631360">
        <w:rPr>
          <w:rFonts w:cs="Times New Roman"/>
          <w:sz w:val="24"/>
          <w:szCs w:val="24"/>
        </w:rPr>
        <w:t xml:space="preserve"> — the number of test cases.</w:t>
      </w:r>
    </w:p>
    <w:p w14:paraId="670A498B" w14:textId="10B4385C" w:rsidR="007A7E6B" w:rsidRDefault="00631360" w:rsidP="007A7E6B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Each test case consists of </w:t>
      </w:r>
      <w:r w:rsidR="007A7E6B" w:rsidRPr="007A7E6B">
        <w:rPr>
          <w:rFonts w:cs="Times New Roman"/>
          <w:b/>
          <w:bCs/>
          <w:sz w:val="24"/>
          <w:szCs w:val="24"/>
        </w:rPr>
        <w:t xml:space="preserve">five </w:t>
      </w:r>
      <w:r w:rsidR="007A7E6B">
        <w:rPr>
          <w:rFonts w:cs="Times New Roman"/>
          <w:sz w:val="24"/>
          <w:szCs w:val="24"/>
        </w:rPr>
        <w:t xml:space="preserve">integers </w:t>
      </w:r>
      <w:proofErr w:type="gramStart"/>
      <w:r w:rsidR="007A7E6B" w:rsidRPr="007A7E6B">
        <w:rPr>
          <w:rFonts w:cs="Times New Roman"/>
          <w:b/>
          <w:bCs/>
          <w:sz w:val="24"/>
          <w:szCs w:val="24"/>
        </w:rPr>
        <w:t>N ,</w:t>
      </w:r>
      <w:proofErr w:type="gramEnd"/>
      <w:r w:rsidR="007A7E6B" w:rsidRPr="007A7E6B">
        <w:rPr>
          <w:rFonts w:cs="Times New Roman"/>
          <w:b/>
          <w:bCs/>
          <w:sz w:val="24"/>
          <w:szCs w:val="24"/>
        </w:rPr>
        <w:t xml:space="preserve"> a , b , c , d</w:t>
      </w:r>
      <w:r w:rsidR="007A7E6B">
        <w:rPr>
          <w:rFonts w:cs="Times New Roman"/>
          <w:sz w:val="24"/>
          <w:szCs w:val="24"/>
        </w:rPr>
        <w:t xml:space="preserve"> </w:t>
      </w:r>
      <w:r w:rsidRPr="00631360">
        <w:rPr>
          <w:rFonts w:cs="Times New Roman"/>
          <w:sz w:val="24"/>
          <w:szCs w:val="24"/>
        </w:rPr>
        <w:t xml:space="preserve">. </w:t>
      </w:r>
    </w:p>
    <w:p w14:paraId="571A265A" w14:textId="77777777" w:rsidR="007A7E6B" w:rsidRDefault="007A7E6B" w:rsidP="007A7E6B">
      <w:pPr>
        <w:spacing w:after="0"/>
        <w:jc w:val="both"/>
        <w:rPr>
          <w:rFonts w:cs="Times New Roman"/>
          <w:b/>
          <w:bCs/>
          <w:sz w:val="24"/>
          <w:szCs w:val="24"/>
        </w:rPr>
      </w:pPr>
    </w:p>
    <w:p w14:paraId="54CF1012" w14:textId="25F22FA2" w:rsidR="007A7E6B" w:rsidRPr="007A7E6B" w:rsidRDefault="007A7E6B" w:rsidP="007A7E6B">
      <w:pPr>
        <w:spacing w:after="0"/>
        <w:jc w:val="both"/>
        <w:rPr>
          <w:rFonts w:cs="Times New Roman"/>
          <w:b/>
          <w:bCs/>
          <w:sz w:val="28"/>
          <w:szCs w:val="28"/>
          <w:u w:val="single"/>
        </w:rPr>
      </w:pPr>
      <w:r w:rsidRPr="007A7E6B">
        <w:rPr>
          <w:rFonts w:cs="Times New Roman"/>
          <w:b/>
          <w:bCs/>
          <w:sz w:val="28"/>
          <w:szCs w:val="28"/>
          <w:u w:val="single"/>
        </w:rPr>
        <w:t>Constraints:</w:t>
      </w:r>
    </w:p>
    <w:p w14:paraId="42233464" w14:textId="354506C6" w:rsidR="007A7E6B" w:rsidRPr="007A7E6B" w:rsidRDefault="007A7E6B" w:rsidP="007A7E6B">
      <w:pPr>
        <w:spacing w:after="0"/>
        <w:jc w:val="both"/>
        <w:rPr>
          <w:rFonts w:cs="Times New Roman"/>
          <w:b/>
          <w:bCs/>
          <w:sz w:val="24"/>
          <w:szCs w:val="24"/>
          <w:vertAlign w:val="superscript"/>
        </w:rPr>
      </w:pPr>
      <w:r w:rsidRPr="007A7E6B">
        <w:rPr>
          <w:rFonts w:cs="Times New Roman"/>
          <w:b/>
          <w:bCs/>
          <w:sz w:val="24"/>
          <w:szCs w:val="24"/>
        </w:rPr>
        <w:t>1 &lt;= N &lt;= 10</w:t>
      </w:r>
      <w:r w:rsidRPr="007A7E6B">
        <w:rPr>
          <w:rFonts w:cs="Times New Roman"/>
          <w:b/>
          <w:bCs/>
          <w:sz w:val="24"/>
          <w:szCs w:val="24"/>
          <w:vertAlign w:val="superscript"/>
        </w:rPr>
        <w:t xml:space="preserve">5 </w:t>
      </w:r>
    </w:p>
    <w:p w14:paraId="3421BCE9" w14:textId="69067D5B" w:rsidR="007A7E6B" w:rsidRPr="007A7E6B" w:rsidRDefault="007A7E6B" w:rsidP="007A7E6B">
      <w:pPr>
        <w:spacing w:after="0"/>
        <w:jc w:val="both"/>
        <w:rPr>
          <w:rFonts w:cs="Times New Roman"/>
          <w:sz w:val="24"/>
          <w:szCs w:val="24"/>
          <w:vertAlign w:val="superscript"/>
        </w:rPr>
      </w:pPr>
      <w:r w:rsidRPr="007A7E6B">
        <w:rPr>
          <w:rFonts w:cs="Times New Roman"/>
          <w:b/>
          <w:bCs/>
          <w:sz w:val="24"/>
          <w:szCs w:val="24"/>
        </w:rPr>
        <w:t xml:space="preserve">1 &lt;= </w:t>
      </w:r>
      <w:proofErr w:type="gramStart"/>
      <w:r w:rsidRPr="007A7E6B">
        <w:rPr>
          <w:rFonts w:cs="Times New Roman"/>
          <w:b/>
          <w:bCs/>
          <w:sz w:val="24"/>
          <w:szCs w:val="24"/>
        </w:rPr>
        <w:t>a ,</w:t>
      </w:r>
      <w:proofErr w:type="gramEnd"/>
      <w:r w:rsidRPr="007A7E6B">
        <w:rPr>
          <w:rFonts w:cs="Times New Roman"/>
          <w:b/>
          <w:bCs/>
          <w:sz w:val="24"/>
          <w:szCs w:val="24"/>
        </w:rPr>
        <w:t xml:space="preserve"> b , c , d &lt;= 10</w:t>
      </w:r>
      <w:r w:rsidRPr="007A7E6B">
        <w:rPr>
          <w:rFonts w:cs="Times New Roman"/>
          <w:b/>
          <w:bCs/>
          <w:sz w:val="24"/>
          <w:szCs w:val="24"/>
          <w:vertAlign w:val="superscript"/>
        </w:rPr>
        <w:t>9</w:t>
      </w:r>
    </w:p>
    <w:p w14:paraId="49E94909" w14:textId="77777777" w:rsidR="007A7E6B" w:rsidRDefault="007A7E6B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7AC74685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11FE591F" w:rsidR="00055837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 xml:space="preserve">Output one </w:t>
      </w:r>
      <w:r w:rsidR="0069109C">
        <w:rPr>
          <w:rFonts w:ascii="Calibri" w:eastAsia="Calibri" w:hAnsi="Calibri" w:cs="Calibri"/>
          <w:sz w:val="24"/>
        </w:rPr>
        <w:t>integer</w:t>
      </w:r>
      <w:r w:rsidRPr="00631360">
        <w:rPr>
          <w:rFonts w:ascii="Calibri" w:eastAsia="Calibri" w:hAnsi="Calibri" w:cs="Calibri"/>
          <w:sz w:val="24"/>
        </w:rPr>
        <w:t xml:space="preserve"> </w:t>
      </w:r>
      <w:r w:rsidR="00CE4CA5">
        <w:rPr>
          <w:rFonts w:ascii="Calibri" w:eastAsia="Calibri" w:hAnsi="Calibri" w:cs="Calibri"/>
          <w:sz w:val="24"/>
        </w:rPr>
        <w:t xml:space="preserve">for each </w:t>
      </w:r>
      <w:proofErr w:type="gramStart"/>
      <w:r w:rsidR="00CE4CA5">
        <w:rPr>
          <w:rFonts w:ascii="Calibri" w:eastAsia="Calibri" w:hAnsi="Calibri" w:cs="Calibri"/>
          <w:sz w:val="24"/>
        </w:rPr>
        <w:t>cases</w:t>
      </w:r>
      <w:proofErr w:type="gramEnd"/>
      <w:r w:rsidR="00CE4CA5">
        <w:rPr>
          <w:rFonts w:ascii="Calibri" w:eastAsia="Calibri" w:hAnsi="Calibri" w:cs="Calibri"/>
          <w:sz w:val="24"/>
        </w:rPr>
        <w:t xml:space="preserve"> </w:t>
      </w:r>
      <w:r w:rsidRPr="00631360">
        <w:rPr>
          <w:rFonts w:ascii="Calibri" w:eastAsia="Calibri" w:hAnsi="Calibri" w:cs="Calibri"/>
          <w:sz w:val="24"/>
        </w:rPr>
        <w:t xml:space="preserve">— </w:t>
      </w:r>
      <w:r w:rsidRPr="0069109C">
        <w:rPr>
          <w:rFonts w:ascii="Calibri" w:eastAsia="Calibri" w:hAnsi="Calibri" w:cs="Calibri"/>
          <w:b/>
          <w:bCs/>
          <w:sz w:val="24"/>
        </w:rPr>
        <w:t>t</w:t>
      </w:r>
      <w:r w:rsidR="007A7E6B">
        <w:rPr>
          <w:rFonts w:ascii="Calibri" w:eastAsia="Calibri" w:hAnsi="Calibri" w:cs="Calibri"/>
          <w:b/>
          <w:bCs/>
          <w:sz w:val="24"/>
        </w:rPr>
        <w:t>he minimum cost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2082CD7B" w14:textId="77777777" w:rsidR="00C92068" w:rsidRPr="00C92068" w:rsidRDefault="00C92068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92068">
              <w:rPr>
                <w:rFonts w:cs="Times New Roman"/>
                <w:sz w:val="24"/>
                <w:szCs w:val="24"/>
              </w:rPr>
              <w:t>2</w:t>
            </w:r>
          </w:p>
          <w:p w14:paraId="5511B60F" w14:textId="77777777" w:rsidR="00C92068" w:rsidRPr="00C92068" w:rsidRDefault="00C92068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92068">
              <w:rPr>
                <w:rFonts w:cs="Times New Roman"/>
                <w:sz w:val="24"/>
                <w:szCs w:val="24"/>
              </w:rPr>
              <w:t>8 2 2 1 1</w:t>
            </w:r>
          </w:p>
          <w:p w14:paraId="3DB90B0D" w14:textId="23823724" w:rsidR="00C92068" w:rsidRPr="003A3D2D" w:rsidRDefault="00C92068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92068">
              <w:rPr>
                <w:rFonts w:cs="Times New Roman"/>
                <w:sz w:val="24"/>
                <w:szCs w:val="24"/>
              </w:rPr>
              <w:lastRenderedPageBreak/>
              <w:t>10 4 3 5 4</w:t>
            </w:r>
          </w:p>
          <w:p w14:paraId="264B7BDB" w14:textId="6939A00E" w:rsidR="00414EC5" w:rsidRPr="003A3D2D" w:rsidRDefault="00414EC5" w:rsidP="00414EC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41" w:type="dxa"/>
          </w:tcPr>
          <w:p w14:paraId="427B7923" w14:textId="77777777" w:rsidR="000D3543" w:rsidRPr="000D3543" w:rsidRDefault="000D3543" w:rsidP="000D3543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D3543">
              <w:rPr>
                <w:rFonts w:cs="Times New Roman"/>
                <w:sz w:val="24"/>
                <w:szCs w:val="24"/>
              </w:rPr>
              <w:lastRenderedPageBreak/>
              <w:t>5</w:t>
            </w:r>
          </w:p>
          <w:p w14:paraId="73C4E357" w14:textId="77777777" w:rsidR="00631360" w:rsidRDefault="000D3543" w:rsidP="000D3543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 w:rsidRPr="000D3543">
              <w:rPr>
                <w:rFonts w:cs="Times New Roman"/>
                <w:sz w:val="24"/>
                <w:szCs w:val="24"/>
              </w:rPr>
              <w:lastRenderedPageBreak/>
              <w:t>15</w:t>
            </w:r>
          </w:p>
          <w:p w14:paraId="4F508D72" w14:textId="404A0C41" w:rsidR="000D3543" w:rsidRPr="003A3D2D" w:rsidRDefault="000D3543" w:rsidP="000D3543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0CD2C" w14:textId="77777777" w:rsidR="0095073A" w:rsidRDefault="0095073A" w:rsidP="00F802CD">
      <w:pPr>
        <w:spacing w:after="0" w:line="240" w:lineRule="auto"/>
      </w:pPr>
      <w:r>
        <w:separator/>
      </w:r>
    </w:p>
  </w:endnote>
  <w:endnote w:type="continuationSeparator" w:id="0">
    <w:p w14:paraId="14F82379" w14:textId="77777777" w:rsidR="0095073A" w:rsidRDefault="0095073A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A065F" w14:textId="77777777" w:rsidR="0095073A" w:rsidRDefault="0095073A" w:rsidP="00F802CD">
      <w:pPr>
        <w:spacing w:after="0" w:line="240" w:lineRule="auto"/>
      </w:pPr>
      <w:r>
        <w:separator/>
      </w:r>
    </w:p>
  </w:footnote>
  <w:footnote w:type="continuationSeparator" w:id="0">
    <w:p w14:paraId="6DF1AFAC" w14:textId="77777777" w:rsidR="0095073A" w:rsidRDefault="0095073A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3F60"/>
    <w:multiLevelType w:val="hybridMultilevel"/>
    <w:tmpl w:val="9B9C2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834B8"/>
    <w:multiLevelType w:val="hybridMultilevel"/>
    <w:tmpl w:val="C21C5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43667"/>
    <w:multiLevelType w:val="hybridMultilevel"/>
    <w:tmpl w:val="C9F6A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956A41"/>
    <w:multiLevelType w:val="hybridMultilevel"/>
    <w:tmpl w:val="89CA975C"/>
    <w:lvl w:ilvl="0" w:tplc="5486F90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8654E4"/>
    <w:multiLevelType w:val="multilevel"/>
    <w:tmpl w:val="0F44E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D3543"/>
    <w:rsid w:val="000E3668"/>
    <w:rsid w:val="000E6FA8"/>
    <w:rsid w:val="00140FB7"/>
    <w:rsid w:val="0014461A"/>
    <w:rsid w:val="00152189"/>
    <w:rsid w:val="00163F45"/>
    <w:rsid w:val="00194620"/>
    <w:rsid w:val="001E43FD"/>
    <w:rsid w:val="00293694"/>
    <w:rsid w:val="00294517"/>
    <w:rsid w:val="002B3DF0"/>
    <w:rsid w:val="002B7782"/>
    <w:rsid w:val="002E2650"/>
    <w:rsid w:val="003850AB"/>
    <w:rsid w:val="00393218"/>
    <w:rsid w:val="00404B0D"/>
    <w:rsid w:val="00414EC5"/>
    <w:rsid w:val="0042063B"/>
    <w:rsid w:val="0043627E"/>
    <w:rsid w:val="00450632"/>
    <w:rsid w:val="00484E74"/>
    <w:rsid w:val="0049000C"/>
    <w:rsid w:val="004A4B87"/>
    <w:rsid w:val="005308C2"/>
    <w:rsid w:val="005369B4"/>
    <w:rsid w:val="005605D7"/>
    <w:rsid w:val="005922CB"/>
    <w:rsid w:val="00631360"/>
    <w:rsid w:val="00635662"/>
    <w:rsid w:val="0064244F"/>
    <w:rsid w:val="00643B7C"/>
    <w:rsid w:val="00655ACF"/>
    <w:rsid w:val="0069109C"/>
    <w:rsid w:val="006B270E"/>
    <w:rsid w:val="006E0891"/>
    <w:rsid w:val="00700DE2"/>
    <w:rsid w:val="0070775A"/>
    <w:rsid w:val="00731CB2"/>
    <w:rsid w:val="00787BCC"/>
    <w:rsid w:val="007A7E6B"/>
    <w:rsid w:val="007B2E1C"/>
    <w:rsid w:val="007D33BA"/>
    <w:rsid w:val="0083736C"/>
    <w:rsid w:val="00917C49"/>
    <w:rsid w:val="009464C9"/>
    <w:rsid w:val="0095073A"/>
    <w:rsid w:val="00981087"/>
    <w:rsid w:val="00A40903"/>
    <w:rsid w:val="00A468E7"/>
    <w:rsid w:val="00AA368E"/>
    <w:rsid w:val="00AC08B3"/>
    <w:rsid w:val="00B02737"/>
    <w:rsid w:val="00B16F7A"/>
    <w:rsid w:val="00B37FEA"/>
    <w:rsid w:val="00B57607"/>
    <w:rsid w:val="00BC2B05"/>
    <w:rsid w:val="00BD56D0"/>
    <w:rsid w:val="00C13B3E"/>
    <w:rsid w:val="00C20B17"/>
    <w:rsid w:val="00C3147F"/>
    <w:rsid w:val="00C5400D"/>
    <w:rsid w:val="00C92068"/>
    <w:rsid w:val="00C95611"/>
    <w:rsid w:val="00CA25F0"/>
    <w:rsid w:val="00CA46DE"/>
    <w:rsid w:val="00CD5137"/>
    <w:rsid w:val="00CE4CA5"/>
    <w:rsid w:val="00D005FA"/>
    <w:rsid w:val="00D06F77"/>
    <w:rsid w:val="00D0726C"/>
    <w:rsid w:val="00D17280"/>
    <w:rsid w:val="00D83725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E43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17C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Strong">
    <w:name w:val="Strong"/>
    <w:basedOn w:val="DefaultParagraphFont"/>
    <w:uiPriority w:val="22"/>
    <w:qFormat/>
    <w:rsid w:val="00917C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67</cp:revision>
  <dcterms:created xsi:type="dcterms:W3CDTF">2019-10-25T05:40:00Z</dcterms:created>
  <dcterms:modified xsi:type="dcterms:W3CDTF">2021-06-02T07:04:00Z</dcterms:modified>
</cp:coreProperties>
</file>